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FE4DED" w14:textId="6917FBAB" w:rsidR="00DD73E5" w:rsidRPr="00DD73E5" w:rsidRDefault="006B5654" w:rsidP="006B5654">
      <w:pPr>
        <w:pStyle w:val="1"/>
        <w:jc w:val="center"/>
        <w:rPr>
          <w:lang w:val="bg-BG"/>
        </w:rPr>
      </w:pPr>
      <w:r w:rsidRPr="00DD73E5">
        <w:t>Lab</w:t>
      </w:r>
      <w:r>
        <w:t xml:space="preserve">: </w:t>
      </w:r>
      <w:r w:rsidR="00DD73E5" w:rsidRPr="00DD73E5">
        <w:t>Defining Classes</w:t>
      </w:r>
    </w:p>
    <w:p w14:paraId="520059DC" w14:textId="67EAD039" w:rsidR="00DD73E5" w:rsidRPr="00DD73E5" w:rsidRDefault="00417098" w:rsidP="00315159">
      <w:pPr>
        <w:jc w:val="center"/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a9"/>
          </w:rPr>
          <w:t>Judge</w:t>
        </w:r>
      </w:hyperlink>
    </w:p>
    <w:p w14:paraId="728421D0" w14:textId="58782351" w:rsidR="00DD73E5" w:rsidRPr="00DD73E5" w:rsidRDefault="00DD73E5" w:rsidP="006B5654">
      <w:pPr>
        <w:pStyle w:val="2"/>
        <w:numPr>
          <w:ilvl w:val="0"/>
          <w:numId w:val="44"/>
        </w:numPr>
        <w:rPr>
          <w:lang w:val="bg-BG"/>
        </w:rPr>
      </w:pPr>
      <w:r w:rsidRPr="00DD73E5">
        <w:t>Car</w:t>
      </w:r>
    </w:p>
    <w:p w14:paraId="303A316B" w14:textId="2E229604" w:rsidR="009B2136" w:rsidRDefault="00DD73E5" w:rsidP="00DD73E5">
      <w:r w:rsidRPr="00DD73E5">
        <w:t>Create a</w:t>
      </w:r>
      <w:r w:rsidR="00DC16DE">
        <w:t xml:space="preserve"> public</w:t>
      </w:r>
      <w:r w:rsidRPr="00DD73E5">
        <w:t xml:space="preserve"> </w:t>
      </w:r>
      <w:r w:rsidRPr="00DD73E5">
        <w:rPr>
          <w:b/>
        </w:rPr>
        <w:t>class</w:t>
      </w:r>
      <w:r w:rsidRPr="00DD73E5">
        <w:t xml:space="preserve"> named </w:t>
      </w:r>
      <w:r w:rsidRPr="00DD73E5">
        <w:rPr>
          <w:rStyle w:val="CodeChar"/>
        </w:rPr>
        <w:t>Car</w:t>
      </w:r>
      <w:r w:rsidR="009B2136" w:rsidRPr="009B2136">
        <w:t xml:space="preserve"> </w:t>
      </w:r>
      <w:r w:rsidR="007C6C56" w:rsidRPr="00DD73E5">
        <w:t>with</w:t>
      </w:r>
      <w:r w:rsidR="007C6C56">
        <w:t>in</w:t>
      </w:r>
      <w:r w:rsidR="007C6C56" w:rsidRPr="00DD73E5">
        <w:t xml:space="preserve"> the namespace </w:t>
      </w:r>
      <w:r w:rsidR="007C6C56" w:rsidRPr="00DD73E5">
        <w:rPr>
          <w:rStyle w:val="CodeChar"/>
        </w:rPr>
        <w:t>CarManufacturer</w:t>
      </w:r>
      <w:r w:rsidR="009B2136">
        <w:t>:</w:t>
      </w:r>
    </w:p>
    <w:tbl>
      <w:tblPr>
        <w:tblStyle w:val="af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53221F" w:rsidRPr="002B6CC7" w14:paraId="5764FBC4" w14:textId="77777777" w:rsidTr="00991D6F">
        <w:tc>
          <w:tcPr>
            <w:tcW w:w="10425" w:type="dxa"/>
            <w:shd w:val="clear" w:color="auto" w:fill="D9D9D9" w:themeFill="background1" w:themeFillShade="D9"/>
          </w:tcPr>
          <w:p w14:paraId="42A1E1EC" w14:textId="3FE3BEAC" w:rsidR="0053221F" w:rsidRPr="002B6CC7" w:rsidRDefault="00214B6B" w:rsidP="00991D6F">
            <w:pPr>
              <w:pStyle w:val="Code"/>
              <w:spacing w:before="0" w:after="0"/>
              <w:jc w:val="center"/>
            </w:pPr>
            <w:r>
              <w:t>Car</w:t>
            </w:r>
            <w:r w:rsidR="0053221F" w:rsidRPr="002B6CC7">
              <w:t>.cs</w:t>
            </w:r>
          </w:p>
        </w:tc>
      </w:tr>
      <w:tr w:rsidR="0053221F" w14:paraId="433C640E" w14:textId="77777777" w:rsidTr="00991D6F">
        <w:tc>
          <w:tcPr>
            <w:tcW w:w="10425" w:type="dxa"/>
          </w:tcPr>
          <w:p w14:paraId="581B70A8" w14:textId="77777777" w:rsidR="0053221F" w:rsidRPr="00C700D2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FF"/>
                <w:lang w:val="en-GB"/>
              </w:rPr>
              <w:t>namespace</w:t>
            </w: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700D2">
              <w:rPr>
                <w:rFonts w:ascii="Consolas" w:hAnsi="Consolas" w:cs="Cascadia Mono"/>
                <w:color w:val="000000"/>
                <w:lang w:val="en-GB"/>
              </w:rPr>
              <w:t>CarManufacturer</w:t>
            </w:r>
            <w:proofErr w:type="spellEnd"/>
          </w:p>
          <w:p w14:paraId="2FBDD0CC" w14:textId="77777777" w:rsidR="0053221F" w:rsidRPr="00C700D2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>{</w:t>
            </w:r>
          </w:p>
          <w:p w14:paraId="1FFFEDF0" w14:textId="200CC92E" w:rsidR="0053221F" w:rsidRPr="00C700D2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r w:rsidRPr="00C700D2">
              <w:rPr>
                <w:rFonts w:ascii="Consolas" w:hAnsi="Consolas" w:cs="Cascadia Mono"/>
                <w:color w:val="0000FF"/>
                <w:lang w:val="en-GB"/>
              </w:rPr>
              <w:t>class</w:t>
            </w: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r w:rsidR="0091594E" w:rsidRPr="00C700D2">
              <w:rPr>
                <w:rFonts w:ascii="Consolas" w:hAnsi="Consolas" w:cs="Cascadia Mono"/>
                <w:color w:val="2B91AF"/>
                <w:lang w:val="en-GB"/>
              </w:rPr>
              <w:t>Car</w:t>
            </w:r>
          </w:p>
          <w:p w14:paraId="3857E322" w14:textId="77777777" w:rsidR="0053221F" w:rsidRPr="00C700D2" w:rsidRDefault="0053221F" w:rsidP="00991D6F">
            <w:pPr>
              <w:spacing w:before="0" w:after="0"/>
              <w:jc w:val="both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{</w:t>
            </w:r>
          </w:p>
          <w:p w14:paraId="09D5C978" w14:textId="65B39539" w:rsidR="0053221F" w:rsidRPr="00C700D2" w:rsidRDefault="0053221F" w:rsidP="0091594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8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r w:rsidRPr="00C700D2">
              <w:rPr>
                <w:rFonts w:ascii="Consolas" w:hAnsi="Consolas" w:cs="Cascadia Mono"/>
                <w:color w:val="008000"/>
                <w:lang w:val="en-GB"/>
              </w:rPr>
              <w:t xml:space="preserve">// TODO: define the </w:t>
            </w:r>
            <w:r w:rsidR="0091594E" w:rsidRPr="00C700D2">
              <w:rPr>
                <w:rFonts w:ascii="Consolas" w:hAnsi="Consolas" w:cs="Cascadia Mono"/>
                <w:color w:val="008000"/>
                <w:lang w:val="en-GB"/>
              </w:rPr>
              <w:t>Car class members here …</w:t>
            </w:r>
          </w:p>
          <w:p w14:paraId="699EB617" w14:textId="77777777" w:rsidR="0053221F" w:rsidRPr="00C700D2" w:rsidRDefault="0053221F" w:rsidP="00991D6F">
            <w:pPr>
              <w:spacing w:before="0" w:after="0"/>
              <w:jc w:val="both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}</w:t>
            </w:r>
          </w:p>
          <w:p w14:paraId="08BC84B9" w14:textId="77777777" w:rsidR="0053221F" w:rsidRDefault="0053221F" w:rsidP="00991D6F">
            <w:pPr>
              <w:spacing w:before="0" w:after="0"/>
              <w:jc w:val="both"/>
              <w:rPr>
                <w:lang w:val="bg-BG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>}</w:t>
            </w:r>
          </w:p>
        </w:tc>
      </w:tr>
    </w:tbl>
    <w:p w14:paraId="1C8AA633" w14:textId="62A313EE" w:rsidR="00DD73E5" w:rsidRPr="00DD73E5" w:rsidRDefault="009B2136" w:rsidP="00DD73E5">
      <w:pPr>
        <w:rPr>
          <w:lang w:val="bg-BG"/>
        </w:rPr>
      </w:pPr>
      <w:r>
        <w:t xml:space="preserve">Define in the above class </w:t>
      </w:r>
      <w:r w:rsidR="00DD73E5" w:rsidRPr="00DD73E5">
        <w:rPr>
          <w:b/>
        </w:rPr>
        <w:t>private</w:t>
      </w:r>
      <w:r w:rsidR="00DD73E5" w:rsidRPr="00DD73E5">
        <w:t xml:space="preserve"> </w:t>
      </w:r>
      <w:r w:rsidR="00DD73E5" w:rsidRPr="00DD73E5">
        <w:rPr>
          <w:b/>
        </w:rPr>
        <w:t>fields</w:t>
      </w:r>
      <w:r w:rsidR="00DD73E5" w:rsidRPr="00DD73E5">
        <w:t xml:space="preserve"> for:</w:t>
      </w:r>
    </w:p>
    <w:p w14:paraId="0E16A808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1638E28C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1F57CBB6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year: int</w:t>
      </w:r>
    </w:p>
    <w:p w14:paraId="062EB719" w14:textId="77777777" w:rsidR="00DD73E5" w:rsidRPr="00DD73E5" w:rsidRDefault="00DD73E5" w:rsidP="00DD73E5">
      <w:pPr>
        <w:rPr>
          <w:lang w:val="bg-BG"/>
        </w:rPr>
      </w:pPr>
      <w:r w:rsidRPr="00DD73E5">
        <w:t xml:space="preserve">The class should also have </w:t>
      </w:r>
      <w:r w:rsidRPr="00DD73E5">
        <w:rPr>
          <w:b/>
        </w:rPr>
        <w:t>public</w:t>
      </w:r>
      <w:r w:rsidRPr="00DD73E5">
        <w:t xml:space="preserve"> </w:t>
      </w:r>
      <w:r w:rsidRPr="00DD73E5">
        <w:rPr>
          <w:b/>
        </w:rPr>
        <w:t>properties</w:t>
      </w:r>
      <w:r w:rsidRPr="00DD73E5">
        <w:t xml:space="preserve"> for:</w:t>
      </w:r>
    </w:p>
    <w:p w14:paraId="4932F37A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42B36E68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89F5283" w14:textId="1B677D7D" w:rsidR="00DD73E5" w:rsidRPr="007C6C56" w:rsidRDefault="00DD73E5" w:rsidP="00DD73E5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DD73E5">
        <w:rPr>
          <w:rStyle w:val="CodeChar"/>
        </w:rPr>
        <w:t>Year: int</w:t>
      </w:r>
    </w:p>
    <w:p w14:paraId="3B20417F" w14:textId="3325FDD9" w:rsidR="007C6C56" w:rsidRDefault="007C6C56" w:rsidP="007C6C56">
      <w:r w:rsidRPr="00607E52">
        <w:rPr>
          <w:bCs/>
          <w:noProof/>
        </w:rPr>
        <w:t xml:space="preserve">Create a </w:t>
      </w:r>
      <w:r w:rsidR="00DC16DE">
        <w:rPr>
          <w:bCs/>
          <w:noProof/>
        </w:rPr>
        <w:t xml:space="preserve">public </w:t>
      </w:r>
      <w:r w:rsidRPr="00607E52">
        <w:rPr>
          <w:bCs/>
        </w:rPr>
        <w:t>class</w:t>
      </w:r>
      <w:r w:rsidRPr="00DD73E5">
        <w:t xml:space="preserve">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>class with</w:t>
      </w:r>
      <w:r>
        <w:t>in</w:t>
      </w:r>
      <w:r w:rsidRPr="00DD73E5">
        <w:t xml:space="preserve"> the </w:t>
      </w:r>
      <w:r>
        <w:t xml:space="preserve">same </w:t>
      </w:r>
      <w:r w:rsidRPr="00DD73E5">
        <w:t xml:space="preserve">namespace </w:t>
      </w:r>
      <w:r w:rsidRPr="00DD73E5">
        <w:rPr>
          <w:rStyle w:val="CodeChar"/>
        </w:rPr>
        <w:t>CarManufacturer</w:t>
      </w:r>
      <w:r w:rsidR="001D2158">
        <w:t xml:space="preserve"> to hold your program’s entry point:</w:t>
      </w:r>
    </w:p>
    <w:tbl>
      <w:tblPr>
        <w:tblStyle w:val="af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C6C56" w:rsidRPr="002B6CC7" w14:paraId="6B048DD1" w14:textId="77777777" w:rsidTr="00991D6F">
        <w:tc>
          <w:tcPr>
            <w:tcW w:w="10425" w:type="dxa"/>
            <w:shd w:val="clear" w:color="auto" w:fill="D9D9D9" w:themeFill="background1" w:themeFillShade="D9"/>
          </w:tcPr>
          <w:p w14:paraId="5F7D7529" w14:textId="77777777" w:rsidR="007C6C56" w:rsidRPr="002B6CC7" w:rsidRDefault="007C6C56" w:rsidP="00991D6F">
            <w:pPr>
              <w:pStyle w:val="Code"/>
              <w:spacing w:before="0" w:after="0"/>
              <w:jc w:val="center"/>
            </w:pPr>
            <w:r w:rsidRPr="002B6CC7">
              <w:t>StartUp.cs</w:t>
            </w:r>
          </w:p>
        </w:tc>
      </w:tr>
      <w:tr w:rsidR="007C6C56" w14:paraId="01E5886D" w14:textId="77777777" w:rsidTr="00991D6F">
        <w:tc>
          <w:tcPr>
            <w:tcW w:w="10425" w:type="dxa"/>
          </w:tcPr>
          <w:p w14:paraId="28C188A8" w14:textId="77777777" w:rsidR="007C6C56" w:rsidRPr="00C700D2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FF"/>
                <w:lang w:val="en-GB"/>
              </w:rPr>
              <w:t>namespace</w:t>
            </w: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700D2">
              <w:rPr>
                <w:rFonts w:ascii="Consolas" w:hAnsi="Consolas" w:cs="Cascadia Mono"/>
                <w:color w:val="000000"/>
                <w:lang w:val="en-GB"/>
              </w:rPr>
              <w:t>CarManufacturer</w:t>
            </w:r>
            <w:proofErr w:type="spellEnd"/>
          </w:p>
          <w:p w14:paraId="23A46714" w14:textId="77777777" w:rsidR="007C6C56" w:rsidRPr="00C700D2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>{</w:t>
            </w:r>
          </w:p>
          <w:p w14:paraId="75134021" w14:textId="77777777" w:rsidR="007C6C56" w:rsidRPr="00C700D2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r w:rsidRPr="00C700D2">
              <w:rPr>
                <w:rFonts w:ascii="Consolas" w:hAnsi="Consolas" w:cs="Cascadia Mono"/>
                <w:color w:val="0000FF"/>
                <w:lang w:val="en-GB"/>
              </w:rPr>
              <w:t>public</w:t>
            </w: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r w:rsidRPr="00C700D2">
              <w:rPr>
                <w:rFonts w:ascii="Consolas" w:hAnsi="Consolas" w:cs="Cascadia Mono"/>
                <w:color w:val="0000FF"/>
                <w:lang w:val="en-GB"/>
              </w:rPr>
              <w:t>class</w:t>
            </w: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700D2">
              <w:rPr>
                <w:rFonts w:ascii="Consolas" w:hAnsi="Consolas" w:cs="Cascadia Mono"/>
                <w:color w:val="2B91AF"/>
                <w:lang w:val="en-GB"/>
              </w:rPr>
              <w:t>StartUp</w:t>
            </w:r>
            <w:proofErr w:type="spellEnd"/>
          </w:p>
          <w:p w14:paraId="7E903855" w14:textId="77777777" w:rsidR="007C6C56" w:rsidRPr="00C700D2" w:rsidRDefault="007C6C56" w:rsidP="00991D6F">
            <w:pPr>
              <w:spacing w:before="0" w:after="0"/>
              <w:jc w:val="both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{</w:t>
            </w:r>
          </w:p>
          <w:p w14:paraId="7DCE08F0" w14:textId="77777777" w:rsidR="007C6C56" w:rsidRPr="00C700D2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r w:rsidRPr="00C700D2">
              <w:rPr>
                <w:rFonts w:ascii="Consolas" w:hAnsi="Consolas" w:cs="Cascadia Mono"/>
                <w:color w:val="0000FF"/>
                <w:lang w:val="en-GB"/>
              </w:rPr>
              <w:t>static</w:t>
            </w: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r w:rsidRPr="00C700D2">
              <w:rPr>
                <w:rFonts w:ascii="Consolas" w:hAnsi="Consolas" w:cs="Cascadia Mono"/>
                <w:color w:val="0000FF"/>
                <w:lang w:val="en-GB"/>
              </w:rPr>
              <w:t>void</w:t>
            </w: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Main()</w:t>
            </w:r>
          </w:p>
          <w:p w14:paraId="6439ED53" w14:textId="77777777" w:rsidR="007C6C56" w:rsidRPr="00C700D2" w:rsidRDefault="007C6C56" w:rsidP="00991D6F">
            <w:pPr>
              <w:spacing w:before="0" w:after="0"/>
              <w:jc w:val="both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    {</w:t>
            </w:r>
          </w:p>
          <w:p w14:paraId="1D527906" w14:textId="77777777" w:rsidR="007C6C56" w:rsidRPr="00C700D2" w:rsidRDefault="007C6C56" w:rsidP="00991D6F">
            <w:pPr>
              <w:spacing w:before="0" w:after="0"/>
              <w:jc w:val="both"/>
              <w:rPr>
                <w:rFonts w:ascii="Consolas" w:hAnsi="Consolas" w:cs="Cascadia Mono"/>
                <w:color w:val="008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        </w:t>
            </w:r>
            <w:r w:rsidRPr="00C700D2">
              <w:rPr>
                <w:rFonts w:ascii="Consolas" w:hAnsi="Consolas" w:cs="Cascadia Mono"/>
                <w:color w:val="008000"/>
                <w:lang w:val="en-GB"/>
              </w:rPr>
              <w:t>// TODO: define the Main() method here ...</w:t>
            </w:r>
          </w:p>
          <w:p w14:paraId="7FF995EB" w14:textId="77777777" w:rsidR="007C6C56" w:rsidRPr="00C700D2" w:rsidRDefault="007C6C56" w:rsidP="00991D6F">
            <w:pPr>
              <w:spacing w:before="0" w:after="0"/>
              <w:jc w:val="both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8000"/>
                <w:lang w:val="en-GB"/>
              </w:rPr>
              <w:t xml:space="preserve">        }</w:t>
            </w:r>
          </w:p>
          <w:p w14:paraId="24F96829" w14:textId="77777777" w:rsidR="007C6C56" w:rsidRPr="00C700D2" w:rsidRDefault="007C6C56" w:rsidP="00991D6F">
            <w:pPr>
              <w:spacing w:before="0" w:after="0"/>
              <w:jc w:val="both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}</w:t>
            </w:r>
          </w:p>
          <w:p w14:paraId="0F1DB641" w14:textId="77777777" w:rsidR="007C6C56" w:rsidRDefault="007C6C56" w:rsidP="00991D6F">
            <w:pPr>
              <w:spacing w:before="0" w:after="0"/>
              <w:jc w:val="both"/>
              <w:rPr>
                <w:lang w:val="bg-BG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>}</w:t>
            </w:r>
          </w:p>
        </w:tc>
      </w:tr>
    </w:tbl>
    <w:p w14:paraId="132D576A" w14:textId="2D50FCD4" w:rsidR="00DD73E5" w:rsidRPr="00DD73E5" w:rsidRDefault="00DD73E5" w:rsidP="00DD73E5">
      <w:pPr>
        <w:rPr>
          <w:lang w:val="bg-BG"/>
        </w:rPr>
      </w:pPr>
      <w:r w:rsidRPr="00DD73E5">
        <w:t xml:space="preserve">You should be able to use </w:t>
      </w:r>
      <w:r w:rsidR="001D2158">
        <w:t xml:space="preserve">your </w:t>
      </w:r>
      <w:r w:rsidR="001D2158" w:rsidRPr="001D2158">
        <w:rPr>
          <w:rStyle w:val="CodeChar"/>
        </w:rPr>
        <w:t>Car</w:t>
      </w:r>
      <w:r w:rsidRPr="00DD73E5">
        <w:t xml:space="preserve"> class like this:</w:t>
      </w:r>
    </w:p>
    <w:p w14:paraId="4D7F3FA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lastRenderedPageBreak/>
        <w:drawing>
          <wp:inline distT="0" distB="0" distL="0" distR="0" wp14:anchorId="585346C6" wp14:editId="730945C4">
            <wp:extent cx="5280660" cy="1548460"/>
            <wp:effectExtent l="19050" t="19050" r="15240" b="139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92653" cy="15519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C9214D" w14:textId="0EE23CA0" w:rsidR="00DD73E5" w:rsidRPr="00DD73E5" w:rsidRDefault="00DD73E5" w:rsidP="006B5654">
      <w:pPr>
        <w:pStyle w:val="2"/>
        <w:numPr>
          <w:ilvl w:val="0"/>
          <w:numId w:val="44"/>
        </w:numPr>
        <w:rPr>
          <w:lang w:val="bg-BG"/>
        </w:rPr>
      </w:pPr>
      <w:r w:rsidRPr="00DD73E5">
        <w:t>Car Extension</w:t>
      </w:r>
    </w:p>
    <w:p w14:paraId="6E0F78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rPr>
          <w:b/>
          <w:noProof/>
        </w:rPr>
        <w:t>NOTE</w:t>
      </w:r>
      <w:r w:rsidRPr="00DD73E5">
        <w:t xml:space="preserve">: You need a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 xml:space="preserve">class with the namespace </w:t>
      </w:r>
      <w:r w:rsidRPr="00DD73E5">
        <w:rPr>
          <w:rStyle w:val="CodeChar"/>
        </w:rPr>
        <w:t>CarManufacturer</w:t>
      </w:r>
      <w:r w:rsidRPr="00DD73E5">
        <w:t>.</w:t>
      </w:r>
    </w:p>
    <w:p w14:paraId="19CF12F8" w14:textId="2C0CE09F" w:rsidR="002B6CC7" w:rsidRPr="002B6CC7" w:rsidRDefault="00DD73E5" w:rsidP="00DD73E5">
      <w:pPr>
        <w:jc w:val="both"/>
        <w:rPr>
          <w:noProof/>
        </w:rPr>
      </w:pPr>
      <w:r w:rsidRPr="00DD73E5">
        <w:t xml:space="preserve">Create a class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(</w:t>
      </w:r>
      <w:r w:rsidRPr="00DD73E5">
        <w:t xml:space="preserve">you can use the </w:t>
      </w:r>
      <w:r w:rsidRPr="000F5C44">
        <w:rPr>
          <w:b/>
        </w:rPr>
        <w:t>class</w:t>
      </w:r>
      <w:r w:rsidRPr="00DD73E5">
        <w:t xml:space="preserve"> from </w:t>
      </w:r>
      <w:r w:rsidRPr="000F5C44">
        <w:rPr>
          <w:b/>
        </w:rPr>
        <w:t>the previous task</w:t>
      </w:r>
      <w:r w:rsidRPr="00DD73E5">
        <w:rPr>
          <w:noProof/>
        </w:rPr>
        <w:t>)</w:t>
      </w:r>
      <w:r w:rsidR="002B6CC7">
        <w:rPr>
          <w:noProof/>
        </w:rPr>
        <w:t>.</w:t>
      </w:r>
    </w:p>
    <w:p w14:paraId="39A8980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3DD8F01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35C3C4E6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3265737D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790C4445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66A3FE4E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Consumption: double</w:t>
      </w:r>
    </w:p>
    <w:p w14:paraId="3C5FDE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4DE87B5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2808FCA7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BD15A99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298D87CF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359FDD27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rFonts w:ascii="Consolas" w:hAnsi="Consolas" w:cs="Consolas"/>
          <w:b/>
          <w:noProof/>
          <w:lang w:val="bg-BG"/>
        </w:rPr>
      </w:pPr>
      <w:r w:rsidRPr="00DD73E5">
        <w:rPr>
          <w:rStyle w:val="CodeChar"/>
        </w:rPr>
        <w:t>FuelConsumption: double</w:t>
      </w:r>
    </w:p>
    <w:p w14:paraId="183D9181" w14:textId="586023E1" w:rsidR="00877E73" w:rsidRPr="00877E73" w:rsidRDefault="00877E73" w:rsidP="00DD73E5">
      <w:pPr>
        <w:jc w:val="both"/>
        <w:rPr>
          <w:i/>
          <w:iCs/>
          <w:vertAlign w:val="subscript"/>
        </w:rPr>
      </w:pPr>
      <w:r w:rsidRPr="00877E73">
        <w:rPr>
          <w:b/>
          <w:bCs/>
          <w:i/>
          <w:iCs/>
        </w:rPr>
        <w:t>N</w:t>
      </w:r>
      <w:r>
        <w:rPr>
          <w:b/>
          <w:bCs/>
          <w:i/>
          <w:iCs/>
        </w:rPr>
        <w:t>OTE</w:t>
      </w:r>
      <w:r w:rsidRPr="00877E73">
        <w:rPr>
          <w:i/>
          <w:iCs/>
        </w:rPr>
        <w:t xml:space="preserve">: The field </w:t>
      </w:r>
      <w:r w:rsidRPr="00877E73">
        <w:rPr>
          <w:rStyle w:val="CodeChar"/>
        </w:rPr>
        <w:t>fuelConsumption</w:t>
      </w:r>
      <w:r w:rsidRPr="00877E73">
        <w:rPr>
          <w:rStyle w:val="CodeChar"/>
          <w:i/>
          <w:iCs/>
        </w:rPr>
        <w:t xml:space="preserve"> </w:t>
      </w:r>
      <w:r w:rsidRPr="00877E73">
        <w:rPr>
          <w:bCs/>
          <w:i/>
          <w:iCs/>
        </w:rPr>
        <w:t>and the property</w:t>
      </w:r>
      <w:r w:rsidRPr="00877E73">
        <w:rPr>
          <w:rStyle w:val="CodeChar"/>
          <w:i/>
          <w:iCs/>
        </w:rPr>
        <w:t xml:space="preserve"> </w:t>
      </w:r>
      <w:r w:rsidRPr="00877E73">
        <w:rPr>
          <w:rStyle w:val="CodeChar"/>
        </w:rPr>
        <w:t>FuelConsumption</w:t>
      </w:r>
      <w:r w:rsidRPr="00877E73">
        <w:rPr>
          <w:rStyle w:val="CodeChar"/>
          <w:i/>
          <w:iCs/>
        </w:rPr>
        <w:t xml:space="preserve"> </w:t>
      </w:r>
      <w:r w:rsidRPr="00877E73">
        <w:rPr>
          <w:i/>
          <w:iCs/>
        </w:rPr>
        <w:t>are</w:t>
      </w:r>
      <w:r w:rsidRPr="00877E73">
        <w:rPr>
          <w:rStyle w:val="CodeChar"/>
          <w:i/>
          <w:iCs/>
        </w:rPr>
        <w:t xml:space="preserve"> </w:t>
      </w:r>
      <w:r w:rsidRPr="00877E73">
        <w:rPr>
          <w:bCs/>
          <w:i/>
          <w:iCs/>
        </w:rPr>
        <w:t xml:space="preserve">representing the consumption of a </w:t>
      </w:r>
      <w:r w:rsidRPr="00877E73">
        <w:rPr>
          <w:rStyle w:val="CodeChar"/>
        </w:rPr>
        <w:t>Car</w:t>
      </w:r>
      <w:r w:rsidRPr="00877E73">
        <w:rPr>
          <w:rStyle w:val="CodeChar"/>
          <w:i/>
          <w:iCs/>
        </w:rPr>
        <w:t>,</w:t>
      </w:r>
      <w:r w:rsidRPr="00877E73">
        <w:rPr>
          <w:bCs/>
          <w:i/>
          <w:iCs/>
        </w:rPr>
        <w:t xml:space="preserve"> measured in l/100</w:t>
      </w:r>
      <w:r w:rsidRPr="00877E73">
        <w:rPr>
          <w:bCs/>
          <w:i/>
          <w:iCs/>
          <w:vertAlign w:val="subscript"/>
        </w:rPr>
        <w:t>km</w:t>
      </w:r>
    </w:p>
    <w:p w14:paraId="50F3E98C" w14:textId="2EEB6990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methods for:</w:t>
      </w:r>
    </w:p>
    <w:p w14:paraId="6ADF5490" w14:textId="77777777" w:rsidR="00463904" w:rsidRDefault="00DD73E5" w:rsidP="00DD73E5">
      <w:pPr>
        <w:pStyle w:val="ac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Drive(double distance): void</w:t>
      </w:r>
    </w:p>
    <w:p w14:paraId="32B50B63" w14:textId="3E6E5419" w:rsidR="00463904" w:rsidRPr="00463904" w:rsidRDefault="005A4FFA" w:rsidP="00F11605">
      <w:pPr>
        <w:pStyle w:val="ac"/>
        <w:numPr>
          <w:ilvl w:val="1"/>
          <w:numId w:val="42"/>
        </w:numPr>
        <w:jc w:val="both"/>
        <w:rPr>
          <w:rFonts w:ascii="Consolas" w:hAnsi="Consolas"/>
          <w:b/>
          <w:noProof/>
          <w:lang w:val="bg-BG"/>
        </w:rPr>
      </w:pPr>
      <w:r>
        <w:t>T</w:t>
      </w:r>
      <w:r w:rsidR="00DD73E5" w:rsidRPr="00DD73E5">
        <w:t xml:space="preserve">his method checks if the car </w:t>
      </w:r>
      <w:r w:rsidR="00DD73E5" w:rsidRPr="00463904">
        <w:rPr>
          <w:b/>
          <w:bCs/>
        </w:rPr>
        <w:t>fuel quantity</w:t>
      </w:r>
      <w:r w:rsidR="00DD73E5" w:rsidRPr="00DD73E5">
        <w:t xml:space="preserve"> minus the </w:t>
      </w:r>
      <w:r w:rsidR="00DD73E5" w:rsidRPr="00463904">
        <w:rPr>
          <w:b/>
          <w:bCs/>
        </w:rPr>
        <w:t>distance</w:t>
      </w:r>
      <w:r w:rsidR="00DD73E5" w:rsidRPr="00DD73E5">
        <w:t xml:space="preserve"> multiplied by the </w:t>
      </w:r>
      <w:r w:rsidR="00DD73E5" w:rsidRPr="00463904">
        <w:rPr>
          <w:b/>
          <w:bCs/>
        </w:rPr>
        <w:t xml:space="preserve">car fuel consumption </w:t>
      </w:r>
      <w:r w:rsidR="00463904" w:rsidRPr="00463904">
        <w:rPr>
          <w:b/>
          <w:bCs/>
        </w:rPr>
        <w:t>per kilometer</w:t>
      </w:r>
      <w:r w:rsidR="00463904">
        <w:t xml:space="preserve">, </w:t>
      </w:r>
      <w:r w:rsidR="00DD73E5" w:rsidRPr="00DD73E5">
        <w:t xml:space="preserve">is </w:t>
      </w:r>
      <w:r w:rsidR="00DD73E5" w:rsidRPr="00463904">
        <w:rPr>
          <w:b/>
          <w:bCs/>
        </w:rPr>
        <w:t>bigger than zero</w:t>
      </w:r>
      <w:r w:rsidR="00463904">
        <w:t>.</w:t>
      </w:r>
    </w:p>
    <w:p w14:paraId="38538B88" w14:textId="7950FADE" w:rsidR="00DD73E5" w:rsidRPr="00DD73E5" w:rsidRDefault="00DD73E5" w:rsidP="00463904">
      <w:pPr>
        <w:pStyle w:val="ac"/>
        <w:numPr>
          <w:ilvl w:val="1"/>
          <w:numId w:val="42"/>
        </w:numPr>
        <w:jc w:val="both"/>
        <w:rPr>
          <w:rStyle w:val="CodeChar"/>
          <w:lang w:val="bg-BG"/>
        </w:rPr>
      </w:pPr>
      <w:r w:rsidRPr="00463904">
        <w:rPr>
          <w:b/>
          <w:bCs/>
        </w:rPr>
        <w:t>Otherwise</w:t>
      </w:r>
      <w:r w:rsidR="005A4FFA">
        <w:t>,</w:t>
      </w:r>
      <w:r w:rsidRPr="00DD73E5">
        <w:t xml:space="preserve"> write on the console the following message:</w:t>
      </w:r>
      <w:r w:rsidRPr="00DD73E5">
        <w:rPr>
          <w:rStyle w:val="CodeChar"/>
        </w:rPr>
        <w:t xml:space="preserve">  </w:t>
      </w:r>
    </w:p>
    <w:p w14:paraId="781CBAEB" w14:textId="212EB2C6" w:rsidR="00DD73E5" w:rsidRPr="00DD73E5" w:rsidRDefault="00DD73E5" w:rsidP="00DD73E5">
      <w:pPr>
        <w:pStyle w:val="ac"/>
        <w:jc w:val="both"/>
        <w:rPr>
          <w:rStyle w:val="CodeChar"/>
          <w:lang w:val="bg-BG"/>
        </w:rPr>
      </w:pPr>
      <w:r w:rsidRPr="00DD73E5">
        <w:rPr>
          <w:rStyle w:val="CodeChar"/>
        </w:rPr>
        <w:t>"Not enough fuel to perform this trip!"</w:t>
      </w:r>
      <w:r w:rsidR="00127FFB" w:rsidRPr="008D7C6F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13BB366" w14:textId="77777777" w:rsidR="00DD73E5" w:rsidRPr="00DD73E5" w:rsidRDefault="00DD73E5" w:rsidP="00DD73E5">
      <w:pPr>
        <w:pStyle w:val="ac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WhoAmI(): string – </w:t>
      </w:r>
      <w:r w:rsidRPr="00DD73E5">
        <w:t>returns the following message:</w:t>
      </w:r>
      <w:r w:rsidRPr="00DD73E5">
        <w:rPr>
          <w:rStyle w:val="CodeChar"/>
        </w:rPr>
        <w:t xml:space="preserve"> </w:t>
      </w:r>
    </w:p>
    <w:p w14:paraId="2D05406E" w14:textId="77777777" w:rsidR="000F5C44" w:rsidRDefault="00DD73E5" w:rsidP="00DD73E5">
      <w:pPr>
        <w:pStyle w:val="ac"/>
        <w:jc w:val="both"/>
        <w:rPr>
          <w:rStyle w:val="CodeChar"/>
          <w:lang w:val="bg-BG"/>
        </w:rPr>
      </w:pPr>
      <w:r w:rsidRPr="006B5654">
        <w:rPr>
          <w:rStyle w:val="CodeChar"/>
          <w:lang w:val="bg-BG"/>
        </w:rPr>
        <w:t>"</w:t>
      </w:r>
      <w:r w:rsidRPr="00DD73E5">
        <w:rPr>
          <w:rStyle w:val="CodeChar"/>
        </w:rPr>
        <w:t>Make</w:t>
      </w:r>
      <w:r w:rsidRPr="006B5654">
        <w:rPr>
          <w:rStyle w:val="CodeChar"/>
          <w:lang w:val="bg-BG"/>
        </w:rPr>
        <w:t>: {</w:t>
      </w:r>
      <w:r w:rsidRPr="00DD73E5">
        <w:rPr>
          <w:rStyle w:val="CodeChar"/>
        </w:rPr>
        <w:t>this</w:t>
      </w:r>
      <w:r w:rsidRPr="006B5654">
        <w:rPr>
          <w:rStyle w:val="CodeChar"/>
          <w:lang w:val="bg-BG"/>
        </w:rPr>
        <w:t>.</w:t>
      </w:r>
      <w:r w:rsidRPr="00DD73E5">
        <w:rPr>
          <w:rStyle w:val="CodeChar"/>
        </w:rPr>
        <w:t>Make</w:t>
      </w:r>
      <w:r w:rsidR="000F5C44">
        <w:rPr>
          <w:rStyle w:val="CodeChar"/>
          <w:lang w:val="bg-BG"/>
        </w:rPr>
        <w:t>}</w:t>
      </w:r>
    </w:p>
    <w:p w14:paraId="026159D2" w14:textId="77777777" w:rsidR="000F5C44" w:rsidRDefault="000F5C44" w:rsidP="00DD73E5">
      <w:pPr>
        <w:pStyle w:val="ac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Mod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Model</w:t>
      </w:r>
      <w:r>
        <w:rPr>
          <w:rStyle w:val="CodeChar"/>
          <w:lang w:val="bg-BG"/>
        </w:rPr>
        <w:t>}</w:t>
      </w:r>
    </w:p>
    <w:p w14:paraId="3E438055" w14:textId="77777777" w:rsidR="000F5C44" w:rsidRDefault="000F5C44" w:rsidP="00DD73E5">
      <w:pPr>
        <w:pStyle w:val="ac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Year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Year</w:t>
      </w:r>
      <w:r>
        <w:rPr>
          <w:rStyle w:val="CodeChar"/>
          <w:lang w:val="bg-BG"/>
        </w:rPr>
        <w:t>}</w:t>
      </w:r>
    </w:p>
    <w:p w14:paraId="6A5E046D" w14:textId="5CA9B7FE" w:rsidR="00DD73E5" w:rsidRPr="00DD73E5" w:rsidRDefault="000F5C44" w:rsidP="00DD73E5">
      <w:pPr>
        <w:pStyle w:val="ac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Fu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FuelQuantity</w:t>
      </w:r>
      <w:r w:rsidR="00DD73E5" w:rsidRPr="006B5654">
        <w:rPr>
          <w:rStyle w:val="CodeChar"/>
          <w:lang w:val="bg-BG"/>
        </w:rPr>
        <w:t>:</w:t>
      </w:r>
      <w:r w:rsidR="00DD73E5" w:rsidRPr="00DD73E5">
        <w:rPr>
          <w:rStyle w:val="CodeChar"/>
        </w:rPr>
        <w:t>F</w:t>
      </w:r>
      <w:r w:rsidR="00DD73E5" w:rsidRPr="006B5654">
        <w:rPr>
          <w:rStyle w:val="CodeChar"/>
          <w:lang w:val="bg-BG"/>
        </w:rPr>
        <w:t>2}"</w:t>
      </w:r>
    </w:p>
    <w:p w14:paraId="33DCC887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 like this:</w:t>
      </w:r>
    </w:p>
    <w:p w14:paraId="3805BCCF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lastRenderedPageBreak/>
        <w:drawing>
          <wp:inline distT="0" distB="0" distL="0" distR="0" wp14:anchorId="59E301C9" wp14:editId="634BEE11">
            <wp:extent cx="2873976" cy="2080260"/>
            <wp:effectExtent l="19050" t="19050" r="22225" b="152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89789" cy="20917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04A6D" w14:textId="58438BD1" w:rsidR="00DD73E5" w:rsidRPr="00DD73E5" w:rsidRDefault="00DD73E5" w:rsidP="006B5654">
      <w:pPr>
        <w:pStyle w:val="2"/>
        <w:numPr>
          <w:ilvl w:val="0"/>
          <w:numId w:val="44"/>
        </w:numPr>
        <w:rPr>
          <w:lang w:val="bg-BG"/>
        </w:rPr>
      </w:pPr>
      <w:r w:rsidRPr="00DD73E5">
        <w:t>Car Constructors</w:t>
      </w:r>
    </w:p>
    <w:p w14:paraId="2CD42BD0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Using the class from the previous problem create one </w:t>
      </w:r>
      <w:r w:rsidRPr="00DD73E5">
        <w:rPr>
          <w:noProof/>
        </w:rPr>
        <w:t>parameterless</w:t>
      </w:r>
      <w:r w:rsidRPr="00DD73E5">
        <w:t xml:space="preserve"> constructor with default values:</w:t>
      </w:r>
    </w:p>
    <w:p w14:paraId="62A199E9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ake – VW</w:t>
      </w:r>
    </w:p>
    <w:p w14:paraId="6C9A6731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odel – Golf</w:t>
      </w:r>
    </w:p>
    <w:p w14:paraId="7A75C40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Year – 2025</w:t>
      </w:r>
    </w:p>
    <w:p w14:paraId="12EF0D4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Quantity – 200</w:t>
      </w:r>
    </w:p>
    <w:p w14:paraId="77DE1012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Consumption – 10</w:t>
      </w:r>
    </w:p>
    <w:p w14:paraId="1D1B7F39" w14:textId="762EDABA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Create a second constructor accepting </w:t>
      </w:r>
      <w:r w:rsidRPr="00DD73E5">
        <w:rPr>
          <w:rStyle w:val="CodeChar"/>
        </w:rPr>
        <w:t>make</w:t>
      </w:r>
      <w:r w:rsidRPr="004E128A">
        <w:rPr>
          <w:rStyle w:val="CodeChar"/>
          <w:rFonts w:asciiTheme="minorHAnsi" w:hAnsiTheme="minorHAnsi" w:cstheme="minorHAnsi"/>
        </w:rPr>
        <w:t>,</w:t>
      </w:r>
      <w:r w:rsidRPr="00DD73E5">
        <w:rPr>
          <w:rStyle w:val="CodeChar"/>
        </w:rPr>
        <w:t xml:space="preserve"> model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year</w:t>
      </w:r>
      <w:r w:rsidRPr="00DD73E5">
        <w:rPr>
          <w:noProof/>
        </w:rPr>
        <w:t xml:space="preserve"> </w:t>
      </w:r>
      <w:r w:rsidRPr="00DD73E5">
        <w:t xml:space="preserve">upon initialization and call the base constructor with its default values for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t>.</w:t>
      </w:r>
    </w:p>
    <w:p w14:paraId="42EC6AC6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469DD30E" wp14:editId="51C4BCE7">
            <wp:extent cx="3504823" cy="1242060"/>
            <wp:effectExtent l="19050" t="19050" r="19685" b="152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08644" cy="12434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C90932" w14:textId="629F2E1F" w:rsidR="00DD73E5" w:rsidRPr="00DD73E5" w:rsidRDefault="00DD73E5" w:rsidP="00E3713E">
      <w:pPr>
        <w:rPr>
          <w:lang w:val="bg-BG"/>
        </w:rPr>
      </w:pPr>
      <w:r w:rsidRPr="00DD73E5">
        <w:t xml:space="preserve">Create a third constructor accepting </w:t>
      </w:r>
      <w:r w:rsidRPr="00DD73E5">
        <w:rPr>
          <w:rStyle w:val="CodeChar"/>
        </w:rPr>
        <w:t>make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rPr>
          <w:noProof/>
        </w:rPr>
        <w:t xml:space="preserve"> </w:t>
      </w:r>
      <w:r w:rsidRPr="00DD73E5">
        <w:t>upon initialization and reuse the second constructor to set the make, model and year values.</w:t>
      </w:r>
    </w:p>
    <w:p w14:paraId="75727FC7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0DBFCDCE" wp14:editId="3C7B44FA">
            <wp:extent cx="6624320" cy="1082675"/>
            <wp:effectExtent l="19050" t="19050" r="24130" b="222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082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9CF379" w14:textId="0EF4333E" w:rsidR="00DD73E5" w:rsidRPr="00DD73E5" w:rsidRDefault="00DD73E5" w:rsidP="001B5719">
      <w:pPr>
        <w:rPr>
          <w:lang w:val="bg-BG"/>
        </w:rPr>
      </w:pPr>
      <w:r w:rsidRPr="00DD73E5">
        <w:t xml:space="preserve">Go to </w:t>
      </w:r>
      <w:r w:rsidRPr="00FE28E8">
        <w:rPr>
          <w:rFonts w:ascii="Consolas" w:hAnsi="Consolas"/>
          <w:b/>
          <w:noProof/>
        </w:rPr>
        <w:t>StartUp.cs</w:t>
      </w:r>
      <w:r w:rsidRPr="00DD73E5">
        <w:t xml:space="preserve"> file and make 3 different instances of the </w:t>
      </w:r>
      <w:r w:rsidR="00A703FF">
        <w:rPr>
          <w:b/>
        </w:rPr>
        <w:t>class</w:t>
      </w:r>
      <w:r w:rsidRPr="00DD73E5">
        <w:rPr>
          <w:b/>
        </w:rPr>
        <w:t xml:space="preserve"> </w:t>
      </w:r>
      <w:r w:rsidRPr="00A703FF">
        <w:rPr>
          <w:rFonts w:ascii="Consolas" w:hAnsi="Consolas"/>
          <w:b/>
        </w:rPr>
        <w:t>Car</w:t>
      </w:r>
      <w:r w:rsidRPr="00DD73E5">
        <w:rPr>
          <w:rFonts w:cstheme="minorHAnsi"/>
        </w:rPr>
        <w:t>,</w:t>
      </w:r>
      <w:r w:rsidRPr="00DD73E5">
        <w:t xml:space="preserve"> using the </w:t>
      </w:r>
      <w:r w:rsidRPr="00DD73E5">
        <w:rPr>
          <w:b/>
        </w:rPr>
        <w:t>different</w:t>
      </w:r>
      <w:r w:rsidRPr="00DD73E5">
        <w:t xml:space="preserve"> overloads of the constructor.</w:t>
      </w:r>
    </w:p>
    <w:p w14:paraId="54355561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lastRenderedPageBreak/>
        <w:drawing>
          <wp:inline distT="0" distB="0" distL="0" distR="0" wp14:anchorId="4A1C92A6" wp14:editId="2F29CEFB">
            <wp:extent cx="4292600" cy="2076348"/>
            <wp:effectExtent l="19050" t="19050" r="1270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10066" cy="20847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612FEE" w14:textId="4B8150F2" w:rsidR="00DD73E5" w:rsidRPr="00DD73E5" w:rsidRDefault="00DD73E5" w:rsidP="006B5654">
      <w:pPr>
        <w:pStyle w:val="2"/>
        <w:numPr>
          <w:ilvl w:val="0"/>
          <w:numId w:val="44"/>
        </w:numPr>
        <w:rPr>
          <w:lang w:val="bg-BG"/>
        </w:rPr>
      </w:pPr>
      <w:r w:rsidRPr="00DD73E5">
        <w:t>Car Engine and Tires</w:t>
      </w:r>
    </w:p>
    <w:p w14:paraId="67789BDE" w14:textId="77777777" w:rsidR="00DD73E5" w:rsidRPr="00DD73E5" w:rsidRDefault="00DD73E5" w:rsidP="00DD73E5">
      <w:pPr>
        <w:rPr>
          <w:lang w:val="bg-BG"/>
        </w:rPr>
      </w:pPr>
      <w:r w:rsidRPr="00DD73E5">
        <w:t xml:space="preserve">Using the Car class, you already created, define another class </w:t>
      </w:r>
      <w:r w:rsidRPr="00DD73E5">
        <w:rPr>
          <w:rStyle w:val="CodeChar"/>
        </w:rPr>
        <w:t>Engine</w:t>
      </w:r>
      <w:r w:rsidRPr="00DD73E5">
        <w:t>.</w:t>
      </w:r>
    </w:p>
    <w:p w14:paraId="19008EC2" w14:textId="77777777" w:rsidR="00DD73E5" w:rsidRPr="00DD73E5" w:rsidRDefault="00DD73E5" w:rsidP="00DD73E5">
      <w:pPr>
        <w:rPr>
          <w:lang w:val="bg-BG"/>
        </w:rPr>
      </w:pPr>
      <w:r w:rsidRPr="00DD73E5">
        <w:t>The class should have private fields for:</w:t>
      </w:r>
    </w:p>
    <w:p w14:paraId="45716CA9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2B627479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7B1B2111" w14:textId="77777777" w:rsidR="00DD73E5" w:rsidRPr="00DD73E5" w:rsidRDefault="00DD73E5" w:rsidP="00DD73E5">
      <w:pPr>
        <w:rPr>
          <w:lang w:val="bg-BG"/>
        </w:rPr>
      </w:pPr>
      <w:r w:rsidRPr="00DD73E5">
        <w:t>The class should also have properties for:</w:t>
      </w:r>
    </w:p>
    <w:p w14:paraId="5AD08495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0C7B2844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6BC46DE6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horsepowe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cubicCapacity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69B90F68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48030C75" wp14:editId="0EB6CAB8">
            <wp:extent cx="3843135" cy="982980"/>
            <wp:effectExtent l="19050" t="19050" r="24130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48500" cy="9843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90F6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Now create a class </w:t>
      </w:r>
      <w:r w:rsidRPr="00DD73E5">
        <w:rPr>
          <w:rStyle w:val="CodeChar"/>
        </w:rPr>
        <w:t>Tire</w:t>
      </w:r>
      <w:r w:rsidRPr="00DD73E5">
        <w:t>.</w:t>
      </w:r>
    </w:p>
    <w:p w14:paraId="034F5D09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6B0E5A2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1B6636A5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pressure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3B4B2AA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DB0839D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07B5FF4C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Pressure: double</w:t>
      </w:r>
    </w:p>
    <w:p w14:paraId="6C0FB13E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yea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pressure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310F7EED" w14:textId="77777777" w:rsidR="00DD73E5" w:rsidRPr="00DD73E5" w:rsidRDefault="00DD73E5" w:rsidP="00DD73E5">
      <w:pPr>
        <w:rPr>
          <w:rStyle w:val="CodeChar"/>
          <w:lang w:val="bg-BG"/>
        </w:rPr>
      </w:pPr>
      <w:r w:rsidRPr="00DD73E5">
        <w:rPr>
          <w:noProof/>
        </w:rPr>
        <w:drawing>
          <wp:inline distT="0" distB="0" distL="0" distR="0" wp14:anchorId="36A23FA0" wp14:editId="2C8283E8">
            <wp:extent cx="2977327" cy="1051560"/>
            <wp:effectExtent l="19050" t="19050" r="13970" b="152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89804" cy="1055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85170D" w14:textId="449D1BF7" w:rsidR="00DD73E5" w:rsidRPr="00DD73E5" w:rsidRDefault="00DD73E5" w:rsidP="00DD73E5">
      <w:pPr>
        <w:jc w:val="both"/>
        <w:rPr>
          <w:lang w:val="bg-BG"/>
        </w:rPr>
      </w:pPr>
      <w:r w:rsidRPr="00DD73E5">
        <w:lastRenderedPageBreak/>
        <w:t xml:space="preserve">Finally, go to the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</w:t>
      </w:r>
      <w:r w:rsidRPr="00DD73E5">
        <w:t xml:space="preserve">class and create </w:t>
      </w:r>
      <w:r w:rsidRPr="00DD73E5">
        <w:rPr>
          <w:b/>
        </w:rPr>
        <w:t xml:space="preserve">private fields </w:t>
      </w:r>
      <w:r w:rsidRPr="00DD73E5">
        <w:t>and</w:t>
      </w:r>
      <w:r w:rsidRPr="00DD73E5">
        <w:rPr>
          <w:b/>
        </w:rPr>
        <w:t xml:space="preserve"> public properties </w:t>
      </w:r>
      <w:r w:rsidRPr="00DD73E5">
        <w:t>for</w:t>
      </w:r>
      <w:r w:rsidRPr="00DD73E5">
        <w:rPr>
          <w:b/>
        </w:rPr>
        <w:t xml:space="preserve"> </w:t>
      </w:r>
      <w:r w:rsidRPr="00DD73E5">
        <w:rPr>
          <w:rFonts w:ascii="Consolas" w:hAnsi="Consolas"/>
          <w:b/>
          <w:noProof/>
        </w:rPr>
        <w:t>Engine</w:t>
      </w:r>
      <w:r w:rsidRPr="00DD73E5">
        <w:rPr>
          <w:b/>
          <w:noProof/>
        </w:rPr>
        <w:t xml:space="preserve"> </w:t>
      </w:r>
      <w:r w:rsidRPr="00DD73E5">
        <w:rPr>
          <w:noProof/>
        </w:rPr>
        <w:t>and</w:t>
      </w:r>
      <w:r w:rsidRPr="00DD73E5">
        <w:rPr>
          <w:b/>
          <w:noProof/>
        </w:rPr>
        <w:t xml:space="preserve"> </w:t>
      </w:r>
      <w:r w:rsidRPr="00DD73E5">
        <w:rPr>
          <w:rFonts w:ascii="Consolas" w:hAnsi="Consolas"/>
          <w:b/>
          <w:noProof/>
        </w:rPr>
        <w:t>Tire[]</w:t>
      </w:r>
      <w:r w:rsidRPr="00DD73E5">
        <w:rPr>
          <w:rFonts w:cstheme="minorHAnsi"/>
          <w:noProof/>
        </w:rPr>
        <w:t>.</w:t>
      </w:r>
      <w:r w:rsidRPr="00DD73E5">
        <w:t xml:space="preserve">Create another constructor, which </w:t>
      </w:r>
      <w:r w:rsidRPr="00DD73E5">
        <w:rPr>
          <w:rStyle w:val="CodeChar"/>
          <w:rFonts w:cstheme="minorHAnsi"/>
          <w:b w:val="0"/>
        </w:rPr>
        <w:t>accepts</w:t>
      </w:r>
      <w:r w:rsidRPr="00DD73E5">
        <w:rPr>
          <w:rStyle w:val="CodeChar"/>
        </w:rPr>
        <w:t xml:space="preserve"> make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Consumption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Engine</w:t>
      </w:r>
      <w:r w:rsidR="00DF7899">
        <w:rPr>
          <w:rStyle w:val="CodeChar"/>
          <w:rFonts w:asciiTheme="minorHAnsi" w:hAnsiTheme="minorHAnsi" w:cstheme="minorHAnsi"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Tire[]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1ED2161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19EE1FE5" wp14:editId="15BA06AE">
            <wp:extent cx="6624320" cy="1225550"/>
            <wp:effectExtent l="19050" t="19050" r="24130" b="127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225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A6CF1D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es like this:</w:t>
      </w:r>
    </w:p>
    <w:p w14:paraId="26648C6A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3F5600AC" wp14:editId="1A76C618">
            <wp:extent cx="5204460" cy="2387207"/>
            <wp:effectExtent l="19050" t="19050" r="15240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25993" cy="23970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D864A" w14:textId="2BEFC670" w:rsidR="00DD73E5" w:rsidRPr="00DD73E5" w:rsidRDefault="00DD73E5" w:rsidP="006B5654">
      <w:pPr>
        <w:pStyle w:val="2"/>
        <w:numPr>
          <w:ilvl w:val="0"/>
          <w:numId w:val="44"/>
        </w:numPr>
        <w:rPr>
          <w:lang w:val="bg-BG"/>
        </w:rPr>
      </w:pPr>
      <w:r w:rsidRPr="00DD73E5">
        <w:t>Special Cars</w:t>
      </w:r>
    </w:p>
    <w:p w14:paraId="49C57044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is is the final and most interesting problem in this lab. Until you receive the command </w:t>
      </w:r>
      <w:r w:rsidRPr="00DD73E5">
        <w:rPr>
          <w:rStyle w:val="CodeChar"/>
        </w:rPr>
        <w:t>"No more tires"</w:t>
      </w:r>
      <w:r w:rsidRPr="00DD73E5">
        <w:rPr>
          <w:rStyle w:val="CodeChar"/>
          <w:rFonts w:cstheme="minorHAnsi"/>
          <w:b w:val="0"/>
        </w:rPr>
        <w:t>,</w:t>
      </w:r>
      <w:r w:rsidRPr="00DD73E5">
        <w:rPr>
          <w:rStyle w:val="CodeChar"/>
        </w:rPr>
        <w:t xml:space="preserve"> </w:t>
      </w:r>
      <w:r w:rsidRPr="00DD73E5">
        <w:t>you will be given tire info in the format:</w:t>
      </w:r>
    </w:p>
    <w:p w14:paraId="3670C110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{year} {pressure}</w:t>
      </w:r>
    </w:p>
    <w:p w14:paraId="1EAB4CEB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{year} {pressure}</w:t>
      </w:r>
    </w:p>
    <w:p w14:paraId="2CB29F80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…</w:t>
      </w:r>
    </w:p>
    <w:p w14:paraId="5B9DB9F4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"No more tires"</w:t>
      </w:r>
    </w:p>
    <w:p w14:paraId="4CF3B848" w14:textId="77777777" w:rsidR="00DD73E5" w:rsidRPr="00DD73E5" w:rsidRDefault="00DD73E5" w:rsidP="00DD73E5">
      <w:pPr>
        <w:pStyle w:val="af0"/>
        <w:jc w:val="both"/>
        <w:rPr>
          <w:rFonts w:cstheme="minorBidi"/>
          <w:i w:val="0"/>
          <w:iCs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You have to collect all the tires provided. Next, until you receive the command </w:t>
      </w:r>
      <w:r w:rsidRPr="00DD73E5">
        <w:rPr>
          <w:rStyle w:val="CodeChar"/>
          <w:i w:val="0"/>
          <w:sz w:val="22"/>
          <w:szCs w:val="22"/>
        </w:rPr>
        <w:t>"Engines done"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>you will be given engine info and you also have to collect all that info.</w:t>
      </w:r>
    </w:p>
    <w:p w14:paraId="3CF1788D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{horsePower} {cubicCapacity} </w:t>
      </w:r>
    </w:p>
    <w:p w14:paraId="16AA7D43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{horsePower} {cubicCapacity} </w:t>
      </w:r>
    </w:p>
    <w:p w14:paraId="2594241F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…</w:t>
      </w:r>
    </w:p>
    <w:p w14:paraId="3F3A7641" w14:textId="77777777" w:rsidR="00DD73E5" w:rsidRPr="00DD73E5" w:rsidRDefault="00DD73E5" w:rsidP="00DD73E5">
      <w:pPr>
        <w:pStyle w:val="af0"/>
        <w:jc w:val="both"/>
        <w:rPr>
          <w:rFonts w:cstheme="minorBidi"/>
          <w:i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The final step - until you receive </w:t>
      </w:r>
      <w:r w:rsidRPr="00DD73E5">
        <w:rPr>
          <w:rStyle w:val="CodeChar"/>
          <w:i w:val="0"/>
          <w:sz w:val="22"/>
          <w:szCs w:val="22"/>
        </w:rPr>
        <w:t>"Show special"</w:t>
      </w:r>
      <w:r w:rsidRPr="00771156">
        <w:rPr>
          <w:rStyle w:val="CodeChar"/>
          <w:rFonts w:asciiTheme="minorHAnsi" w:hAnsiTheme="minorHAnsi" w:cstheme="minorHAnsi"/>
          <w:b w:val="0"/>
          <w:i w:val="0"/>
          <w:sz w:val="22"/>
          <w:szCs w:val="22"/>
        </w:rPr>
        <w:t>,</w:t>
      </w:r>
      <w:r w:rsidRPr="00771156">
        <w:rPr>
          <w:rStyle w:val="CodeChar"/>
          <w:rFonts w:asciiTheme="minorHAnsi" w:hAnsiTheme="minorHAnsi" w:cstheme="minorHAnsi"/>
          <w:i w:val="0"/>
          <w:sz w:val="22"/>
          <w:szCs w:val="22"/>
        </w:rPr>
        <w:t xml:space="preserve"> </w:t>
      </w:r>
      <w:r w:rsidRPr="00DD73E5">
        <w:rPr>
          <w:rFonts w:cstheme="minorBidi"/>
          <w:i w:val="0"/>
          <w:sz w:val="22"/>
          <w:szCs w:val="22"/>
        </w:rPr>
        <w:t>you will be given information about cars in the format:</w:t>
      </w:r>
    </w:p>
    <w:p w14:paraId="40D76FE8" w14:textId="77777777" w:rsidR="00DD73E5" w:rsidRPr="00DD73E5" w:rsidRDefault="00DD73E5" w:rsidP="00DD73E5">
      <w:pPr>
        <w:pStyle w:val="af0"/>
        <w:rPr>
          <w:rStyle w:val="CodeChar"/>
          <w:i w:val="0"/>
          <w:lang w:val="bg-BG"/>
        </w:rPr>
      </w:pPr>
      <w:r w:rsidRPr="006B5654">
        <w:rPr>
          <w:rStyle w:val="CodeChar"/>
          <w:i w:val="0"/>
          <w:lang w:val="bg-BG"/>
        </w:rPr>
        <w:t>{</w:t>
      </w:r>
      <w:r w:rsidRPr="00DD73E5">
        <w:rPr>
          <w:rStyle w:val="CodeChar"/>
          <w:i w:val="0"/>
        </w:rPr>
        <w:t>make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model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year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fuelQuantity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fuelConsumption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engineIndex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tiresIndex</w:t>
      </w:r>
      <w:r w:rsidRPr="006B5654">
        <w:rPr>
          <w:rStyle w:val="CodeChar"/>
          <w:i w:val="0"/>
          <w:lang w:val="bg-BG"/>
        </w:rPr>
        <w:t>}</w:t>
      </w:r>
    </w:p>
    <w:p w14:paraId="23ECFE62" w14:textId="77777777" w:rsidR="00DD73E5" w:rsidRPr="00DD73E5" w:rsidRDefault="00DD73E5" w:rsidP="00DD73E5">
      <w:pPr>
        <w:pStyle w:val="af0"/>
        <w:jc w:val="both"/>
        <w:rPr>
          <w:rStyle w:val="CodeChar"/>
          <w:i w:val="0"/>
          <w:lang w:val="bg-BG"/>
        </w:rPr>
      </w:pPr>
      <w:r w:rsidRPr="00DD73E5">
        <w:rPr>
          <w:rStyle w:val="CodeChar"/>
          <w:i w:val="0"/>
        </w:rPr>
        <w:t>…</w:t>
      </w:r>
    </w:p>
    <w:p w14:paraId="55E7CD0B" w14:textId="36AE2101" w:rsidR="00DD73E5" w:rsidRPr="00DD73E5" w:rsidRDefault="00DD73E5" w:rsidP="00DD73E5">
      <w:pPr>
        <w:pStyle w:val="af0"/>
        <w:jc w:val="both"/>
        <w:rPr>
          <w:rFonts w:cstheme="minorBidi"/>
          <w:i w:val="0"/>
          <w:iCs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lastRenderedPageBreak/>
        <w:t xml:space="preserve">Every time you have to create a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new Car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with the information provided. The car engine is the provided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engineIndex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and t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he tires are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tiresIndex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. Finally, collect all the created cars. When you receive the command </w:t>
      </w:r>
      <w:r w:rsidRPr="00DD73E5">
        <w:rPr>
          <w:rStyle w:val="CodeChar"/>
          <w:i w:val="0"/>
          <w:sz w:val="22"/>
          <w:szCs w:val="22"/>
        </w:rPr>
        <w:t>"Show special"</w:t>
      </w:r>
      <w:r w:rsidRPr="0096435B">
        <w:rPr>
          <w:rStyle w:val="CodeChar"/>
          <w:rFonts w:asciiTheme="minorHAnsi" w:hAnsiTheme="minorHAnsi" w:cstheme="minorHAnsi"/>
          <w:b w:val="0"/>
          <w:i w:val="0"/>
          <w:sz w:val="22"/>
          <w:szCs w:val="22"/>
        </w:rPr>
        <w:t>,</w:t>
      </w:r>
      <w:r w:rsidRPr="0096435B">
        <w:rPr>
          <w:rStyle w:val="CodeChar"/>
          <w:rFonts w:asciiTheme="minorHAnsi" w:hAnsiTheme="minorHAnsi" w:cstheme="minorHAnsi"/>
          <w:i w:val="0"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drive 20 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>kilometers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 all the cars, which were manufactured during 2017 or after, have horsepower above 330 and the sum of their tire pressure is between 9 and 10. Finally, print information about each special car in the following format:</w:t>
      </w:r>
    </w:p>
    <w:p w14:paraId="38B1F7DD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Make: {specialCar.Make}"</w:t>
      </w:r>
    </w:p>
    <w:p w14:paraId="1E7E9D19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Model: {specialCar.Model}"</w:t>
      </w:r>
    </w:p>
    <w:p w14:paraId="7A5D8A51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Year: {specialCar.Year}"</w:t>
      </w:r>
    </w:p>
    <w:p w14:paraId="71903524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HorsePowers: {specialCar.Engine.HorsePower}"</w:t>
      </w:r>
    </w:p>
    <w:p w14:paraId="44539FB0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FuelQuantity: {specialCar.FuelQuantity}"</w:t>
      </w:r>
    </w:p>
    <w:tbl>
      <w:tblPr>
        <w:tblStyle w:val="af"/>
        <w:tblW w:w="10165" w:type="dxa"/>
        <w:tblLook w:val="04A0" w:firstRow="1" w:lastRow="0" w:firstColumn="1" w:lastColumn="0" w:noHBand="0" w:noVBand="1"/>
      </w:tblPr>
      <w:tblGrid>
        <w:gridCol w:w="5306"/>
        <w:gridCol w:w="4859"/>
      </w:tblGrid>
      <w:tr w:rsidR="00DD73E5" w:rsidRPr="00DD73E5" w14:paraId="3F1A930E" w14:textId="77777777" w:rsidTr="006B5654">
        <w:tc>
          <w:tcPr>
            <w:tcW w:w="5306" w:type="dxa"/>
            <w:shd w:val="clear" w:color="auto" w:fill="D9D9D9" w:themeFill="background1" w:themeFillShade="D9"/>
          </w:tcPr>
          <w:p w14:paraId="5721F548" w14:textId="77777777" w:rsidR="00DD73E5" w:rsidRPr="00C700D2" w:rsidRDefault="00DD73E5" w:rsidP="006B5654">
            <w:pPr>
              <w:jc w:val="center"/>
              <w:rPr>
                <w:b/>
              </w:rPr>
            </w:pPr>
            <w:r w:rsidRPr="00C700D2">
              <w:rPr>
                <w:b/>
              </w:rPr>
              <w:t>Input</w:t>
            </w:r>
          </w:p>
        </w:tc>
        <w:tc>
          <w:tcPr>
            <w:tcW w:w="4859" w:type="dxa"/>
            <w:shd w:val="clear" w:color="auto" w:fill="D9D9D9" w:themeFill="background1" w:themeFillShade="D9"/>
          </w:tcPr>
          <w:p w14:paraId="4CCBBCE6" w14:textId="77777777" w:rsidR="00DD73E5" w:rsidRPr="00C700D2" w:rsidRDefault="00DD73E5" w:rsidP="006B5654">
            <w:pPr>
              <w:jc w:val="center"/>
              <w:rPr>
                <w:b/>
              </w:rPr>
            </w:pPr>
            <w:r w:rsidRPr="00C700D2">
              <w:rPr>
                <w:b/>
              </w:rPr>
              <w:t>Output</w:t>
            </w:r>
          </w:p>
        </w:tc>
      </w:tr>
      <w:tr w:rsidR="00DD73E5" w:rsidRPr="00DD73E5" w14:paraId="66761DE8" w14:textId="77777777" w:rsidTr="006B5654">
        <w:tc>
          <w:tcPr>
            <w:tcW w:w="5306" w:type="dxa"/>
            <w:shd w:val="clear" w:color="auto" w:fill="auto"/>
          </w:tcPr>
          <w:p w14:paraId="79884F35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2 2.6 3 1.6 2 3.6 3 1.6</w:t>
            </w:r>
          </w:p>
          <w:p w14:paraId="7D539D42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1 3.3 2 1.6 5 2.4 1 3.2</w:t>
            </w:r>
          </w:p>
          <w:p w14:paraId="0BC4FAAB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No more tires</w:t>
            </w:r>
          </w:p>
          <w:p w14:paraId="1ED1382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331 2.2</w:t>
            </w:r>
          </w:p>
          <w:p w14:paraId="5B65102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145 2.0</w:t>
            </w:r>
          </w:p>
          <w:p w14:paraId="4F2A9BE3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Engines done</w:t>
            </w:r>
          </w:p>
          <w:p w14:paraId="30AB31E0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Audi A5 2017 200 12 0 0</w:t>
            </w:r>
          </w:p>
          <w:p w14:paraId="32A5331F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BMW X5 2007 175 18 1 1</w:t>
            </w:r>
          </w:p>
          <w:p w14:paraId="06A6F073" w14:textId="77777777" w:rsidR="00DD73E5" w:rsidRPr="00DD73E5" w:rsidRDefault="00DD73E5" w:rsidP="006B5654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DD73E5">
              <w:rPr>
                <w:rFonts w:cstheme="minorHAnsi"/>
                <w:b w:val="0"/>
              </w:rPr>
              <w:t>Show special</w:t>
            </w:r>
          </w:p>
        </w:tc>
        <w:tc>
          <w:tcPr>
            <w:tcW w:w="4859" w:type="dxa"/>
            <w:shd w:val="clear" w:color="auto" w:fill="auto"/>
          </w:tcPr>
          <w:p w14:paraId="4D632A7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Make: Audi</w:t>
            </w:r>
          </w:p>
          <w:p w14:paraId="7061FEE2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Model: A5</w:t>
            </w:r>
          </w:p>
          <w:p w14:paraId="7A7C1F81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Year: 2017</w:t>
            </w:r>
          </w:p>
          <w:p w14:paraId="06D19E5D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HorsePowers: 331</w:t>
            </w:r>
          </w:p>
          <w:p w14:paraId="32B50B0F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DD73E5">
              <w:rPr>
                <w:rFonts w:cstheme="minorHAnsi"/>
                <w:b w:val="0"/>
              </w:rPr>
              <w:t>FuelQuantity: 197.6</w:t>
            </w:r>
          </w:p>
        </w:tc>
      </w:tr>
    </w:tbl>
    <w:p w14:paraId="592EBD29" w14:textId="51658AA2" w:rsidR="00640502" w:rsidRPr="00DD73E5" w:rsidRDefault="00640502" w:rsidP="00A15749">
      <w:pPr>
        <w:rPr>
          <w:lang w:val="bg-BG"/>
        </w:rPr>
      </w:pPr>
      <w:bookmarkStart w:id="0" w:name="_Hlk505101421"/>
      <w:bookmarkEnd w:id="0"/>
    </w:p>
    <w:sectPr w:rsidR="00640502" w:rsidRPr="00DD73E5" w:rsidSect="00C976F6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93D8C0" w14:textId="77777777" w:rsidR="00410DE5" w:rsidRDefault="00410DE5" w:rsidP="008068A2">
      <w:pPr>
        <w:spacing w:after="0" w:line="240" w:lineRule="auto"/>
      </w:pPr>
      <w:r>
        <w:separator/>
      </w:r>
    </w:p>
  </w:endnote>
  <w:endnote w:type="continuationSeparator" w:id="0">
    <w:p w14:paraId="623566E0" w14:textId="77777777" w:rsidR="00410DE5" w:rsidRDefault="00410DE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altName w:val="Segoe UI Symbol"/>
    <w:panose1 w:val="020B0609020000020004"/>
    <w:charset w:val="CC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6B5654" w:rsidRDefault="006B5654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B5654" w:rsidRPr="002C539D" w:rsidRDefault="006B565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6B5654" w:rsidRPr="002C539D" w:rsidRDefault="006B565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6B5654" w:rsidRPr="002C539D" w:rsidRDefault="006B565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B5654" w:rsidRPr="00596AA5" w:rsidRDefault="006B565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6B5654" w:rsidRPr="002C539D" w:rsidRDefault="006B565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B5654" w:rsidRPr="00596AA5" w:rsidRDefault="006B565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7B7D7B4" w:rsidR="006B5654" w:rsidRPr="00596AA5" w:rsidRDefault="006B565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1C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1C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7B7D7B4" w:rsidR="006B5654" w:rsidRPr="00596AA5" w:rsidRDefault="006B565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1C1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1C1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78F73E" w14:textId="77777777" w:rsidR="00410DE5" w:rsidRDefault="00410DE5" w:rsidP="008068A2">
      <w:pPr>
        <w:spacing w:after="0" w:line="240" w:lineRule="auto"/>
      </w:pPr>
      <w:r>
        <w:separator/>
      </w:r>
    </w:p>
  </w:footnote>
  <w:footnote w:type="continuationSeparator" w:id="0">
    <w:p w14:paraId="062BB4F1" w14:textId="77777777" w:rsidR="00410DE5" w:rsidRDefault="00410DE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6B5654" w:rsidRDefault="006B5654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237F1D"/>
    <w:multiLevelType w:val="hybridMultilevel"/>
    <w:tmpl w:val="51382B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6B7601"/>
    <w:multiLevelType w:val="hybridMultilevel"/>
    <w:tmpl w:val="0FF22A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2D2050"/>
    <w:multiLevelType w:val="hybridMultilevel"/>
    <w:tmpl w:val="8BDAB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5287651">
    <w:abstractNumId w:val="0"/>
  </w:num>
  <w:num w:numId="2" w16cid:durableId="1244072664">
    <w:abstractNumId w:val="43"/>
  </w:num>
  <w:num w:numId="3" w16cid:durableId="1978411544">
    <w:abstractNumId w:val="9"/>
  </w:num>
  <w:num w:numId="4" w16cid:durableId="697589099">
    <w:abstractNumId w:val="28"/>
  </w:num>
  <w:num w:numId="5" w16cid:durableId="1314945068">
    <w:abstractNumId w:val="29"/>
  </w:num>
  <w:num w:numId="6" w16cid:durableId="2045596001">
    <w:abstractNumId w:val="34"/>
  </w:num>
  <w:num w:numId="7" w16cid:durableId="708190209">
    <w:abstractNumId w:val="3"/>
  </w:num>
  <w:num w:numId="8" w16cid:durableId="36397670">
    <w:abstractNumId w:val="7"/>
  </w:num>
  <w:num w:numId="9" w16cid:durableId="1565525827">
    <w:abstractNumId w:val="26"/>
  </w:num>
  <w:num w:numId="10" w16cid:durableId="13645505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248079">
    <w:abstractNumId w:val="4"/>
  </w:num>
  <w:num w:numId="12" w16cid:durableId="2018650333">
    <w:abstractNumId w:val="21"/>
  </w:num>
  <w:num w:numId="13" w16cid:durableId="822088234">
    <w:abstractNumId w:val="1"/>
  </w:num>
  <w:num w:numId="14" w16cid:durableId="1145389519">
    <w:abstractNumId w:val="33"/>
  </w:num>
  <w:num w:numId="15" w16cid:durableId="739257742">
    <w:abstractNumId w:val="10"/>
  </w:num>
  <w:num w:numId="16" w16cid:durableId="1104106874">
    <w:abstractNumId w:val="38"/>
  </w:num>
  <w:num w:numId="17" w16cid:durableId="229585513">
    <w:abstractNumId w:val="27"/>
  </w:num>
  <w:num w:numId="18" w16cid:durableId="686063171">
    <w:abstractNumId w:val="42"/>
  </w:num>
  <w:num w:numId="19" w16cid:durableId="844903730">
    <w:abstractNumId w:val="35"/>
  </w:num>
  <w:num w:numId="20" w16cid:durableId="1839684687">
    <w:abstractNumId w:val="20"/>
  </w:num>
  <w:num w:numId="21" w16cid:durableId="523322291">
    <w:abstractNumId w:val="32"/>
  </w:num>
  <w:num w:numId="22" w16cid:durableId="68575563">
    <w:abstractNumId w:val="12"/>
  </w:num>
  <w:num w:numId="23" w16cid:durableId="252276263">
    <w:abstractNumId w:val="15"/>
  </w:num>
  <w:num w:numId="24" w16cid:durableId="583607460">
    <w:abstractNumId w:val="2"/>
  </w:num>
  <w:num w:numId="25" w16cid:durableId="1014264414">
    <w:abstractNumId w:val="6"/>
  </w:num>
  <w:num w:numId="26" w16cid:durableId="1691179164">
    <w:abstractNumId w:val="17"/>
  </w:num>
  <w:num w:numId="27" w16cid:durableId="145320444">
    <w:abstractNumId w:val="37"/>
  </w:num>
  <w:num w:numId="28" w16cid:durableId="503401945">
    <w:abstractNumId w:val="19"/>
  </w:num>
  <w:num w:numId="29" w16cid:durableId="1909222857">
    <w:abstractNumId w:val="41"/>
  </w:num>
  <w:num w:numId="30" w16cid:durableId="2142965584">
    <w:abstractNumId w:val="22"/>
  </w:num>
  <w:num w:numId="31" w16cid:durableId="869223017">
    <w:abstractNumId w:val="11"/>
  </w:num>
  <w:num w:numId="32" w16cid:durableId="659774611">
    <w:abstractNumId w:val="36"/>
  </w:num>
  <w:num w:numId="33" w16cid:durableId="2042247699">
    <w:abstractNumId w:val="39"/>
  </w:num>
  <w:num w:numId="34" w16cid:durableId="426384769">
    <w:abstractNumId w:val="25"/>
  </w:num>
  <w:num w:numId="35" w16cid:durableId="1468158805">
    <w:abstractNumId w:val="40"/>
  </w:num>
  <w:num w:numId="36" w16cid:durableId="1682707589">
    <w:abstractNumId w:val="5"/>
  </w:num>
  <w:num w:numId="37" w16cid:durableId="1617061330">
    <w:abstractNumId w:val="23"/>
  </w:num>
  <w:num w:numId="38" w16cid:durableId="168907269">
    <w:abstractNumId w:val="14"/>
  </w:num>
  <w:num w:numId="39" w16cid:durableId="1767844627">
    <w:abstractNumId w:val="30"/>
  </w:num>
  <w:num w:numId="40" w16cid:durableId="1813476245">
    <w:abstractNumId w:val="18"/>
  </w:num>
  <w:num w:numId="41" w16cid:durableId="76749377">
    <w:abstractNumId w:val="24"/>
  </w:num>
  <w:num w:numId="42" w16cid:durableId="610095079">
    <w:abstractNumId w:val="16"/>
  </w:num>
  <w:num w:numId="43" w16cid:durableId="423459921">
    <w:abstractNumId w:val="31"/>
  </w:num>
  <w:num w:numId="44" w16cid:durableId="14824315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0NDIyNzQ0MDNU0lEKTi0uzszPAykwrAUACFfckCwAAAA="/>
  </w:docVars>
  <w:rsids>
    <w:rsidRoot w:val="008068A2"/>
    <w:rsid w:val="000006BB"/>
    <w:rsid w:val="00002C1C"/>
    <w:rsid w:val="0000530C"/>
    <w:rsid w:val="00007044"/>
    <w:rsid w:val="0001451E"/>
    <w:rsid w:val="00023DC6"/>
    <w:rsid w:val="00025F04"/>
    <w:rsid w:val="00064D15"/>
    <w:rsid w:val="00065273"/>
    <w:rsid w:val="0008559D"/>
    <w:rsid w:val="00086727"/>
    <w:rsid w:val="0009209B"/>
    <w:rsid w:val="000932F7"/>
    <w:rsid w:val="000A6794"/>
    <w:rsid w:val="000B39E6"/>
    <w:rsid w:val="000B56F0"/>
    <w:rsid w:val="000C5361"/>
    <w:rsid w:val="000F5C44"/>
    <w:rsid w:val="00103906"/>
    <w:rsid w:val="001275B9"/>
    <w:rsid w:val="00127FF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719"/>
    <w:rsid w:val="001B7060"/>
    <w:rsid w:val="001C1FCD"/>
    <w:rsid w:val="001D2158"/>
    <w:rsid w:val="001D2464"/>
    <w:rsid w:val="001D50AE"/>
    <w:rsid w:val="001E1161"/>
    <w:rsid w:val="001E3FEF"/>
    <w:rsid w:val="001F7F89"/>
    <w:rsid w:val="00202683"/>
    <w:rsid w:val="00214B6B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3E4F"/>
    <w:rsid w:val="002A2D2D"/>
    <w:rsid w:val="002B6CC7"/>
    <w:rsid w:val="002C539D"/>
    <w:rsid w:val="002C71C6"/>
    <w:rsid w:val="002D07CA"/>
    <w:rsid w:val="002E3A55"/>
    <w:rsid w:val="00305122"/>
    <w:rsid w:val="00315159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F08"/>
    <w:rsid w:val="003E1013"/>
    <w:rsid w:val="003E167F"/>
    <w:rsid w:val="003E2A3C"/>
    <w:rsid w:val="003E2F33"/>
    <w:rsid w:val="003E6BFB"/>
    <w:rsid w:val="003F1864"/>
    <w:rsid w:val="0041081C"/>
    <w:rsid w:val="00410DE5"/>
    <w:rsid w:val="00417098"/>
    <w:rsid w:val="004311CA"/>
    <w:rsid w:val="00463904"/>
    <w:rsid w:val="0047331A"/>
    <w:rsid w:val="0047640B"/>
    <w:rsid w:val="0047644B"/>
    <w:rsid w:val="00476D4B"/>
    <w:rsid w:val="004811CE"/>
    <w:rsid w:val="00491748"/>
    <w:rsid w:val="004A7E77"/>
    <w:rsid w:val="004B0253"/>
    <w:rsid w:val="004C0A80"/>
    <w:rsid w:val="004D03E1"/>
    <w:rsid w:val="004D29A9"/>
    <w:rsid w:val="004D6540"/>
    <w:rsid w:val="004E0D4F"/>
    <w:rsid w:val="004E128A"/>
    <w:rsid w:val="004E4C1E"/>
    <w:rsid w:val="004E7A2E"/>
    <w:rsid w:val="0050017E"/>
    <w:rsid w:val="00503820"/>
    <w:rsid w:val="005054C7"/>
    <w:rsid w:val="00507F81"/>
    <w:rsid w:val="005172E9"/>
    <w:rsid w:val="00517B12"/>
    <w:rsid w:val="00524789"/>
    <w:rsid w:val="00527BE8"/>
    <w:rsid w:val="0053221F"/>
    <w:rsid w:val="005439C9"/>
    <w:rsid w:val="00553B24"/>
    <w:rsid w:val="00553CCB"/>
    <w:rsid w:val="00563DC7"/>
    <w:rsid w:val="00564029"/>
    <w:rsid w:val="005642CD"/>
    <w:rsid w:val="00564D7B"/>
    <w:rsid w:val="0056527D"/>
    <w:rsid w:val="0056786B"/>
    <w:rsid w:val="0057138C"/>
    <w:rsid w:val="005803E5"/>
    <w:rsid w:val="00584EDB"/>
    <w:rsid w:val="005850AF"/>
    <w:rsid w:val="0058723E"/>
    <w:rsid w:val="00594821"/>
    <w:rsid w:val="00596357"/>
    <w:rsid w:val="00596AA5"/>
    <w:rsid w:val="005A4FFA"/>
    <w:rsid w:val="005B0164"/>
    <w:rsid w:val="005B78EE"/>
    <w:rsid w:val="005C131C"/>
    <w:rsid w:val="005C6A24"/>
    <w:rsid w:val="005E04CE"/>
    <w:rsid w:val="005E541D"/>
    <w:rsid w:val="005E6CC9"/>
    <w:rsid w:val="00600083"/>
    <w:rsid w:val="00604363"/>
    <w:rsid w:val="00607E52"/>
    <w:rsid w:val="00624212"/>
    <w:rsid w:val="006242A9"/>
    <w:rsid w:val="00624DCF"/>
    <w:rsid w:val="006257ED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654"/>
    <w:rsid w:val="006D239A"/>
    <w:rsid w:val="006E1302"/>
    <w:rsid w:val="006E2245"/>
    <w:rsid w:val="006E55B4"/>
    <w:rsid w:val="006E7E50"/>
    <w:rsid w:val="007010DD"/>
    <w:rsid w:val="00704432"/>
    <w:rsid w:val="007051DF"/>
    <w:rsid w:val="00724DA4"/>
    <w:rsid w:val="00741011"/>
    <w:rsid w:val="00763912"/>
    <w:rsid w:val="00771156"/>
    <w:rsid w:val="00774E44"/>
    <w:rsid w:val="00785258"/>
    <w:rsid w:val="00791F02"/>
    <w:rsid w:val="0079324A"/>
    <w:rsid w:val="00794EEE"/>
    <w:rsid w:val="007964EB"/>
    <w:rsid w:val="007A635E"/>
    <w:rsid w:val="007A7B7C"/>
    <w:rsid w:val="007B3686"/>
    <w:rsid w:val="007C202C"/>
    <w:rsid w:val="007C2C37"/>
    <w:rsid w:val="007C3E81"/>
    <w:rsid w:val="007C42AC"/>
    <w:rsid w:val="007C6C56"/>
    <w:rsid w:val="007D14A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E73"/>
    <w:rsid w:val="0088080B"/>
    <w:rsid w:val="0089027A"/>
    <w:rsid w:val="008B07D7"/>
    <w:rsid w:val="008B557F"/>
    <w:rsid w:val="008B6088"/>
    <w:rsid w:val="008C2344"/>
    <w:rsid w:val="008C2B83"/>
    <w:rsid w:val="008C4CC0"/>
    <w:rsid w:val="008C5930"/>
    <w:rsid w:val="008D6097"/>
    <w:rsid w:val="008D7C6F"/>
    <w:rsid w:val="008E6CF3"/>
    <w:rsid w:val="008F202C"/>
    <w:rsid w:val="008F5B43"/>
    <w:rsid w:val="008F5FDB"/>
    <w:rsid w:val="00902E68"/>
    <w:rsid w:val="00903C0E"/>
    <w:rsid w:val="00912BC6"/>
    <w:rsid w:val="00914B19"/>
    <w:rsid w:val="0091594E"/>
    <w:rsid w:val="0092145D"/>
    <w:rsid w:val="009254B7"/>
    <w:rsid w:val="00930CEE"/>
    <w:rsid w:val="00941FFF"/>
    <w:rsid w:val="009537F3"/>
    <w:rsid w:val="00955691"/>
    <w:rsid w:val="00961157"/>
    <w:rsid w:val="0096435B"/>
    <w:rsid w:val="00965C5B"/>
    <w:rsid w:val="0096684B"/>
    <w:rsid w:val="00972C7F"/>
    <w:rsid w:val="00976E46"/>
    <w:rsid w:val="00984DCE"/>
    <w:rsid w:val="009B2136"/>
    <w:rsid w:val="009B4FB4"/>
    <w:rsid w:val="009C0C39"/>
    <w:rsid w:val="009D1805"/>
    <w:rsid w:val="009E1A09"/>
    <w:rsid w:val="00A02545"/>
    <w:rsid w:val="00A025E6"/>
    <w:rsid w:val="00A05555"/>
    <w:rsid w:val="00A06D89"/>
    <w:rsid w:val="00A129AE"/>
    <w:rsid w:val="00A15749"/>
    <w:rsid w:val="00A35790"/>
    <w:rsid w:val="00A45A89"/>
    <w:rsid w:val="00A47F12"/>
    <w:rsid w:val="00A66DE2"/>
    <w:rsid w:val="00A70227"/>
    <w:rsid w:val="00A703FF"/>
    <w:rsid w:val="00A847D3"/>
    <w:rsid w:val="00A87674"/>
    <w:rsid w:val="00A9185E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C15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365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00D2"/>
    <w:rsid w:val="00C82862"/>
    <w:rsid w:val="00C84E4D"/>
    <w:rsid w:val="00C85270"/>
    <w:rsid w:val="00C976F6"/>
    <w:rsid w:val="00CA2FD0"/>
    <w:rsid w:val="00CB626D"/>
    <w:rsid w:val="00CD5181"/>
    <w:rsid w:val="00CD7485"/>
    <w:rsid w:val="00CE2360"/>
    <w:rsid w:val="00CE236C"/>
    <w:rsid w:val="00CF0047"/>
    <w:rsid w:val="00D12B94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16DE"/>
    <w:rsid w:val="00DC28E6"/>
    <w:rsid w:val="00DC79E8"/>
    <w:rsid w:val="00DD55F0"/>
    <w:rsid w:val="00DD73E5"/>
    <w:rsid w:val="00DD7BB2"/>
    <w:rsid w:val="00DE1B8E"/>
    <w:rsid w:val="00DE371B"/>
    <w:rsid w:val="00DF00FA"/>
    <w:rsid w:val="00DF57D8"/>
    <w:rsid w:val="00DF6F6D"/>
    <w:rsid w:val="00DF7899"/>
    <w:rsid w:val="00E032C5"/>
    <w:rsid w:val="00E24C6A"/>
    <w:rsid w:val="00E25811"/>
    <w:rsid w:val="00E32F85"/>
    <w:rsid w:val="00E36FD8"/>
    <w:rsid w:val="00E3713E"/>
    <w:rsid w:val="00E37380"/>
    <w:rsid w:val="00E465C4"/>
    <w:rsid w:val="00E63F64"/>
    <w:rsid w:val="00E74623"/>
    <w:rsid w:val="00E80E3D"/>
    <w:rsid w:val="00E82D00"/>
    <w:rsid w:val="00E86D42"/>
    <w:rsid w:val="00E870B8"/>
    <w:rsid w:val="00EA1019"/>
    <w:rsid w:val="00EA3B29"/>
    <w:rsid w:val="00EB2A96"/>
    <w:rsid w:val="00EB5A9A"/>
    <w:rsid w:val="00EB7421"/>
    <w:rsid w:val="00EC36F5"/>
    <w:rsid w:val="00EC5A4D"/>
    <w:rsid w:val="00ED0DEA"/>
    <w:rsid w:val="00ED1B20"/>
    <w:rsid w:val="00ED4C71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258E"/>
    <w:rsid w:val="00F96D0D"/>
    <w:rsid w:val="00F976AD"/>
    <w:rsid w:val="00FA6461"/>
    <w:rsid w:val="00FC0D13"/>
    <w:rsid w:val="00FD67BA"/>
    <w:rsid w:val="00FE038F"/>
    <w:rsid w:val="00FE28E8"/>
    <w:rsid w:val="00FE5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221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caption"/>
    <w:basedOn w:val="a"/>
    <w:qFormat/>
    <w:rsid w:val="00DD73E5"/>
    <w:pPr>
      <w:suppressLineNumbers/>
      <w:spacing w:before="120"/>
    </w:pPr>
    <w:rPr>
      <w:rFonts w:cs="FreeSans"/>
      <w:i/>
      <w:iCs/>
      <w:sz w:val="24"/>
      <w:szCs w:val="24"/>
    </w:rPr>
  </w:style>
  <w:style w:type="character" w:customStyle="1" w:styleId="UnresolvedMention2">
    <w:name w:val="Unresolved Mention2"/>
    <w:basedOn w:val="a0"/>
    <w:uiPriority w:val="99"/>
    <w:semiHidden/>
    <w:unhideWhenUsed/>
    <w:rsid w:val="004170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478/Defining-Classes-Lab" TargetMode="Externa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B2AFCE-4033-4111-B4C7-CA7B58D949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6</Pages>
  <Words>739</Words>
  <Characters>421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4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57</cp:revision>
  <cp:lastPrinted>2023-04-24T07:16:00Z</cp:lastPrinted>
  <dcterms:created xsi:type="dcterms:W3CDTF">2019-11-12T12:29:00Z</dcterms:created>
  <dcterms:modified xsi:type="dcterms:W3CDTF">2025-01-03T14:03:00Z</dcterms:modified>
  <cp:category>programming;education;software engineering;software development</cp:category>
</cp:coreProperties>
</file>